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663B4" w14:textId="35A52242" w:rsidR="009C625F" w:rsidRDefault="008D2A02" w:rsidP="008D2A02">
      <w:pPr>
        <w:jc w:val="center"/>
      </w:pPr>
      <w:r>
        <w:t>Assignment 1</w:t>
      </w:r>
    </w:p>
    <w:p w14:paraId="1B2017D1" w14:textId="11108D4F" w:rsidR="008D2A02" w:rsidRDefault="008D2A02" w:rsidP="008D2A02">
      <w:r>
        <w:t>Question 1</w:t>
      </w:r>
    </w:p>
    <w:p w14:paraId="4309CEB7" w14:textId="15B68A3C" w:rsidR="00161425" w:rsidRDefault="00161425" w:rsidP="00161425">
      <w:pPr>
        <w:pStyle w:val="ListParagraph"/>
        <w:numPr>
          <w:ilvl w:val="0"/>
          <w:numId w:val="2"/>
        </w:numPr>
      </w:pPr>
      <w:r>
        <w:t>No, the relationship is not linear. When plotting the test data (</w:t>
      </w:r>
      <w:r w:rsidR="002E010D">
        <w:t>F</w:t>
      </w:r>
      <w:r>
        <w:t>igure 1) you can see it look like part of either a sinusoidal wave or part of a</w:t>
      </w:r>
      <w:r w:rsidR="004844E5">
        <w:t xml:space="preserve"> higher order </w:t>
      </w:r>
      <w:r>
        <w:t>odd number</w:t>
      </w:r>
      <w:r w:rsidR="004844E5">
        <w:t xml:space="preserve">ed </w:t>
      </w:r>
      <w:r>
        <w:t>polynomial. Trying to plot</w:t>
      </w:r>
      <w:r w:rsidR="002C3530">
        <w:t xml:space="preserve"> the data to a linear equation will result in large variance.</w:t>
      </w:r>
    </w:p>
    <w:p w14:paraId="34422461" w14:textId="592F8922" w:rsidR="00747609" w:rsidRDefault="004844E5" w:rsidP="008D2A02">
      <w:pPr>
        <w:pStyle w:val="ListParagraph"/>
        <w:numPr>
          <w:ilvl w:val="0"/>
          <w:numId w:val="2"/>
        </w:numPr>
      </w:pPr>
      <w:r>
        <w:t xml:space="preserve">Yes, because the data looks like part of either a sinusoidal equation or </w:t>
      </w:r>
      <w:r>
        <w:t>a higher order odd numbered polynomial</w:t>
      </w:r>
      <w:r>
        <w:t xml:space="preserve"> I will need to add a non-linear equation. The easiest way to engineer these types of equations is to use an online graphing calculator (I prefer desmos.com) </w:t>
      </w:r>
      <w:r w:rsidR="002E010D">
        <w:t>to model them and see how well they could fit the data. I first tried a 5</w:t>
      </w:r>
      <w:r w:rsidR="002E010D" w:rsidRPr="00D90A11">
        <w:rPr>
          <w:vertAlign w:val="superscript"/>
        </w:rPr>
        <w:t>th</w:t>
      </w:r>
      <w:r w:rsidR="002E010D">
        <w:t xml:space="preserve"> degree polynomial (Equation 1) where I multiplied each instance of x by a unique constant and the entire thing by a weight (w). the resulting graph (Figure </w:t>
      </w:r>
      <w:r w:rsidR="00544CEA">
        <w:t>3</w:t>
      </w:r>
      <w:r w:rsidR="002E010D">
        <w:t>)</w:t>
      </w:r>
      <w:r w:rsidR="00D90A11">
        <w:t xml:space="preserve"> was a close approximation. I then set the constants to set number to get a single usable equation (Equation 2) (Figure </w:t>
      </w:r>
      <w:r w:rsidR="00544CEA">
        <w:t>4</w:t>
      </w:r>
      <w:r w:rsidR="00D90A11">
        <w:t xml:space="preserve">). While working with the graph trying to get a better equation I found it extremely difficult to get the data to line up. I then to try to find a new equation (Equation 3).  The new equation was a sinusoidal and 3 order </w:t>
      </w:r>
      <w:r w:rsidR="007A4C66">
        <w:t>polynomials</w:t>
      </w:r>
      <w:r w:rsidR="00D90A11">
        <w:t xml:space="preserve"> added together. The new equation gave me better control over the constants to change the </w:t>
      </w:r>
      <w:r w:rsidR="00E8643C">
        <w:t xml:space="preserve">points of the graph (Figure </w:t>
      </w:r>
      <w:r w:rsidR="00544CEA">
        <w:t>5</w:t>
      </w:r>
      <w:r w:rsidR="00E8643C">
        <w:t xml:space="preserve">). </w:t>
      </w:r>
    </w:p>
    <w:p w14:paraId="5FF2069A" w14:textId="77777777" w:rsidR="00E8643C" w:rsidRDefault="00E8643C" w:rsidP="00E8643C"/>
    <w:p w14:paraId="37E0421A" w14:textId="09B223E6" w:rsidR="00E8643C" w:rsidRDefault="00E8643C" w:rsidP="00E8643C">
      <w:pPr>
        <w:pStyle w:val="ListParagraph"/>
        <w:jc w:val="center"/>
      </w:pPr>
      <w:r>
        <w:rPr>
          <w:noProof/>
        </w:rPr>
        <w:drawing>
          <wp:inline distT="0" distB="0" distL="0" distR="0" wp14:anchorId="0EB08C38" wp14:editId="1A2591A0">
            <wp:extent cx="4053840" cy="3265160"/>
            <wp:effectExtent l="0" t="0" r="381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5"/>
                    <a:stretch>
                      <a:fillRect/>
                    </a:stretch>
                  </pic:blipFill>
                  <pic:spPr>
                    <a:xfrm>
                      <a:off x="0" y="0"/>
                      <a:ext cx="4056576" cy="3267363"/>
                    </a:xfrm>
                    <a:prstGeom prst="rect">
                      <a:avLst/>
                    </a:prstGeom>
                  </pic:spPr>
                </pic:pic>
              </a:graphicData>
            </a:graphic>
          </wp:inline>
        </w:drawing>
      </w:r>
    </w:p>
    <w:p w14:paraId="1217E4BB" w14:textId="37B1AF08" w:rsidR="00E8643C" w:rsidRDefault="00E8643C" w:rsidP="00E8643C">
      <w:pPr>
        <w:pStyle w:val="ListParagraph"/>
        <w:jc w:val="center"/>
      </w:pPr>
      <w:r>
        <w:t>Figure 1. Given Test Data Modeled on Graph as Scatter Plot</w:t>
      </w:r>
    </w:p>
    <w:p w14:paraId="36948B71" w14:textId="17C3B152" w:rsidR="00E8643C" w:rsidRDefault="00E8643C" w:rsidP="00E8643C">
      <w:pPr>
        <w:pStyle w:val="ListParagraph"/>
        <w:jc w:val="center"/>
      </w:pPr>
    </w:p>
    <w:p w14:paraId="49766384" w14:textId="72A6B02E" w:rsidR="00D852F4" w:rsidRDefault="00D852F4" w:rsidP="00E8643C">
      <w:pPr>
        <w:pStyle w:val="ListParagraph"/>
        <w:jc w:val="center"/>
      </w:pPr>
      <w:r>
        <w:rPr>
          <w:noProof/>
        </w:rPr>
        <w:lastRenderedPageBreak/>
        <w:drawing>
          <wp:inline distT="0" distB="0" distL="0" distR="0" wp14:anchorId="2C2549B1" wp14:editId="2B8A45DB">
            <wp:extent cx="3771900" cy="3005028"/>
            <wp:effectExtent l="0" t="0" r="0" b="508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6"/>
                    <a:stretch>
                      <a:fillRect/>
                    </a:stretch>
                  </pic:blipFill>
                  <pic:spPr>
                    <a:xfrm>
                      <a:off x="0" y="0"/>
                      <a:ext cx="3774043" cy="3006735"/>
                    </a:xfrm>
                    <a:prstGeom prst="rect">
                      <a:avLst/>
                    </a:prstGeom>
                  </pic:spPr>
                </pic:pic>
              </a:graphicData>
            </a:graphic>
          </wp:inline>
        </w:drawing>
      </w:r>
    </w:p>
    <w:p w14:paraId="7FC1DBCE" w14:textId="2A8E4167" w:rsidR="00D852F4" w:rsidRDefault="00D852F4" w:rsidP="00E8643C">
      <w:pPr>
        <w:pStyle w:val="ListParagraph"/>
        <w:jc w:val="center"/>
      </w:pPr>
      <w:r>
        <w:t>Figure 2. Data From Equation Compared to Test Data</w:t>
      </w:r>
    </w:p>
    <w:p w14:paraId="2E6FCBE2" w14:textId="77777777" w:rsidR="00D852F4" w:rsidRDefault="00D852F4" w:rsidP="00E8643C">
      <w:pPr>
        <w:pStyle w:val="ListParagraph"/>
        <w:jc w:val="center"/>
      </w:pPr>
    </w:p>
    <w:p w14:paraId="186CE479" w14:textId="14F4FFDE" w:rsidR="00E8643C" w:rsidRDefault="00FD79B7" w:rsidP="00E8643C">
      <w:pPr>
        <w:pStyle w:val="ListParagraph"/>
        <w:jc w:val="center"/>
      </w:pPr>
      <w:r>
        <w:rPr>
          <w:noProof/>
        </w:rPr>
        <w:drawing>
          <wp:inline distT="0" distB="0" distL="0" distR="0" wp14:anchorId="16089B47" wp14:editId="2472FE9A">
            <wp:extent cx="3497580" cy="2098548"/>
            <wp:effectExtent l="0" t="0" r="762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7"/>
                    <a:stretch>
                      <a:fillRect/>
                    </a:stretch>
                  </pic:blipFill>
                  <pic:spPr>
                    <a:xfrm>
                      <a:off x="0" y="0"/>
                      <a:ext cx="3501043" cy="2100626"/>
                    </a:xfrm>
                    <a:prstGeom prst="rect">
                      <a:avLst/>
                    </a:prstGeom>
                  </pic:spPr>
                </pic:pic>
              </a:graphicData>
            </a:graphic>
          </wp:inline>
        </w:drawing>
      </w:r>
    </w:p>
    <w:p w14:paraId="2ACD5460" w14:textId="5D1B772E" w:rsidR="007A4C66" w:rsidRDefault="007A4C66" w:rsidP="00E8643C">
      <w:pPr>
        <w:pStyle w:val="ListParagraph"/>
        <w:jc w:val="center"/>
      </w:pPr>
      <w:r>
        <w:t xml:space="preserve">Figure </w:t>
      </w:r>
      <w:r w:rsidR="00D852F4">
        <w:t>3</w:t>
      </w:r>
      <w:r>
        <w:t>.</w:t>
      </w:r>
      <w:r w:rsidR="001268CB">
        <w:t xml:space="preserve"> Equation 1 graphed</w:t>
      </w:r>
    </w:p>
    <w:p w14:paraId="6BD54801" w14:textId="70384439" w:rsidR="007A4C66" w:rsidRDefault="007A4C66" w:rsidP="00E8643C">
      <w:pPr>
        <w:pStyle w:val="ListParagraph"/>
        <w:jc w:val="center"/>
      </w:pPr>
    </w:p>
    <w:p w14:paraId="399E3445" w14:textId="7246A956" w:rsidR="007A4C66" w:rsidRDefault="003009FC" w:rsidP="00E8643C">
      <w:pPr>
        <w:pStyle w:val="ListParagraph"/>
        <w:jc w:val="center"/>
      </w:pPr>
      <w:r>
        <w:rPr>
          <w:noProof/>
        </w:rPr>
        <w:lastRenderedPageBreak/>
        <w:drawing>
          <wp:inline distT="0" distB="0" distL="0" distR="0" wp14:anchorId="6B237F05" wp14:editId="670DF8B4">
            <wp:extent cx="3467100" cy="2539470"/>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8"/>
                    <a:stretch>
                      <a:fillRect/>
                    </a:stretch>
                  </pic:blipFill>
                  <pic:spPr>
                    <a:xfrm>
                      <a:off x="0" y="0"/>
                      <a:ext cx="3470052" cy="2541632"/>
                    </a:xfrm>
                    <a:prstGeom prst="rect">
                      <a:avLst/>
                    </a:prstGeom>
                  </pic:spPr>
                </pic:pic>
              </a:graphicData>
            </a:graphic>
          </wp:inline>
        </w:drawing>
      </w:r>
    </w:p>
    <w:p w14:paraId="34677DEF" w14:textId="0B6BB6B3" w:rsidR="007A4C66" w:rsidRDefault="007A4C66" w:rsidP="00E8643C">
      <w:pPr>
        <w:pStyle w:val="ListParagraph"/>
        <w:jc w:val="center"/>
      </w:pPr>
      <w:r>
        <w:t xml:space="preserve">Figure </w:t>
      </w:r>
      <w:r w:rsidR="00D852F4">
        <w:t>4</w:t>
      </w:r>
      <w:r>
        <w:t>.</w:t>
      </w:r>
      <w:r w:rsidR="001268CB">
        <w:t xml:space="preserve"> Equation 2 graphed</w:t>
      </w:r>
    </w:p>
    <w:p w14:paraId="482C5D0C" w14:textId="68FA7F28" w:rsidR="007A4C66" w:rsidRDefault="007A4C66" w:rsidP="00E8643C">
      <w:pPr>
        <w:pStyle w:val="ListParagraph"/>
        <w:jc w:val="center"/>
      </w:pPr>
    </w:p>
    <w:p w14:paraId="6CED0DA6" w14:textId="0D576CF6" w:rsidR="007A4C66" w:rsidRDefault="00D808DB" w:rsidP="00E8643C">
      <w:pPr>
        <w:pStyle w:val="ListParagraph"/>
        <w:jc w:val="center"/>
      </w:pPr>
      <w:r>
        <w:rPr>
          <w:noProof/>
        </w:rPr>
        <w:drawing>
          <wp:inline distT="0" distB="0" distL="0" distR="0" wp14:anchorId="6DFBC499" wp14:editId="664C4A1A">
            <wp:extent cx="2498292" cy="2560273"/>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9"/>
                    <a:stretch>
                      <a:fillRect/>
                    </a:stretch>
                  </pic:blipFill>
                  <pic:spPr>
                    <a:xfrm>
                      <a:off x="0" y="0"/>
                      <a:ext cx="2506736" cy="2568926"/>
                    </a:xfrm>
                    <a:prstGeom prst="rect">
                      <a:avLst/>
                    </a:prstGeom>
                  </pic:spPr>
                </pic:pic>
              </a:graphicData>
            </a:graphic>
          </wp:inline>
        </w:drawing>
      </w:r>
    </w:p>
    <w:p w14:paraId="6F5AF248" w14:textId="488F6658" w:rsidR="007A4C66" w:rsidRDefault="007A4C66" w:rsidP="00E8643C">
      <w:pPr>
        <w:pStyle w:val="ListParagraph"/>
        <w:jc w:val="center"/>
      </w:pPr>
      <w:r>
        <w:t xml:space="preserve">Figure </w:t>
      </w:r>
      <w:r w:rsidR="00D852F4">
        <w:t>5</w:t>
      </w:r>
      <w:r>
        <w:t>.</w:t>
      </w:r>
      <w:r w:rsidR="001268CB">
        <w:t xml:space="preserve"> Equation 3 graphed</w:t>
      </w:r>
    </w:p>
    <w:p w14:paraId="5C3E5FB5" w14:textId="5FEA7878" w:rsidR="007A4C66" w:rsidRDefault="007A4C66" w:rsidP="00E8643C">
      <w:pPr>
        <w:pStyle w:val="ListParagraph"/>
        <w:jc w:val="center"/>
      </w:pPr>
    </w:p>
    <w:p w14:paraId="411C8C01" w14:textId="6B3941C7" w:rsidR="007A4C66" w:rsidRDefault="00FD79B7" w:rsidP="00E8643C">
      <w:pPr>
        <w:pStyle w:val="ListParagraph"/>
        <w:jc w:val="center"/>
      </w:pPr>
      <w:r>
        <w:rPr>
          <w:noProof/>
        </w:rPr>
        <w:drawing>
          <wp:inline distT="0" distB="0" distL="0" distR="0" wp14:anchorId="4A1C9D97" wp14:editId="46D696BA">
            <wp:extent cx="4210050" cy="657225"/>
            <wp:effectExtent l="0" t="0" r="0" b="9525"/>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10"/>
                    <a:stretch>
                      <a:fillRect/>
                    </a:stretch>
                  </pic:blipFill>
                  <pic:spPr>
                    <a:xfrm>
                      <a:off x="0" y="0"/>
                      <a:ext cx="4210050" cy="657225"/>
                    </a:xfrm>
                    <a:prstGeom prst="rect">
                      <a:avLst/>
                    </a:prstGeom>
                  </pic:spPr>
                </pic:pic>
              </a:graphicData>
            </a:graphic>
          </wp:inline>
        </w:drawing>
      </w:r>
    </w:p>
    <w:p w14:paraId="7983D896" w14:textId="6B477B45" w:rsidR="007A4C66" w:rsidRDefault="007A4C66" w:rsidP="00E8643C">
      <w:pPr>
        <w:pStyle w:val="ListParagraph"/>
        <w:jc w:val="center"/>
      </w:pPr>
      <w:r>
        <w:t>Equation 1.</w:t>
      </w:r>
      <w:r w:rsidR="001268CB">
        <w:t xml:space="preserve"> First Attempted Equation</w:t>
      </w:r>
    </w:p>
    <w:p w14:paraId="1B282318" w14:textId="6DD71A92" w:rsidR="007A4C66" w:rsidRDefault="007A4C66" w:rsidP="00E8643C">
      <w:pPr>
        <w:pStyle w:val="ListParagraph"/>
        <w:jc w:val="center"/>
      </w:pPr>
    </w:p>
    <w:p w14:paraId="70233E7C" w14:textId="08B83D8A" w:rsidR="007A4C66" w:rsidRDefault="00FD79B7" w:rsidP="00E8643C">
      <w:pPr>
        <w:pStyle w:val="ListParagraph"/>
        <w:jc w:val="center"/>
      </w:pPr>
      <w:r>
        <w:rPr>
          <w:noProof/>
        </w:rPr>
        <w:drawing>
          <wp:inline distT="0" distB="0" distL="0" distR="0" wp14:anchorId="1F1D7CF9" wp14:editId="49502BE1">
            <wp:extent cx="3629025" cy="723900"/>
            <wp:effectExtent l="0" t="0" r="9525" b="0"/>
            <wp:docPr id="11" name="Picture 1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clock&#10;&#10;Description automatically generated"/>
                    <pic:cNvPicPr/>
                  </pic:nvPicPr>
                  <pic:blipFill>
                    <a:blip r:embed="rId11"/>
                    <a:stretch>
                      <a:fillRect/>
                    </a:stretch>
                  </pic:blipFill>
                  <pic:spPr>
                    <a:xfrm>
                      <a:off x="0" y="0"/>
                      <a:ext cx="3629025" cy="723900"/>
                    </a:xfrm>
                    <a:prstGeom prst="rect">
                      <a:avLst/>
                    </a:prstGeom>
                  </pic:spPr>
                </pic:pic>
              </a:graphicData>
            </a:graphic>
          </wp:inline>
        </w:drawing>
      </w:r>
    </w:p>
    <w:p w14:paraId="7D39D57B" w14:textId="45D6F0E5" w:rsidR="007A4C66" w:rsidRDefault="007A4C66" w:rsidP="00E8643C">
      <w:pPr>
        <w:pStyle w:val="ListParagraph"/>
        <w:jc w:val="center"/>
      </w:pPr>
      <w:r>
        <w:t>Equation 2.</w:t>
      </w:r>
      <w:r w:rsidR="001268CB">
        <w:t xml:space="preserve"> </w:t>
      </w:r>
      <w:r w:rsidR="00FD79B7">
        <w:t>First</w:t>
      </w:r>
      <w:r w:rsidR="001268CB">
        <w:t xml:space="preserve"> Attempted Equation</w:t>
      </w:r>
      <w:r w:rsidR="00FD79B7">
        <w:t xml:space="preserve"> with Set Coefficients</w:t>
      </w:r>
    </w:p>
    <w:p w14:paraId="4EC9BFE3" w14:textId="2CD338D7" w:rsidR="007A4C66" w:rsidRDefault="007A4C66" w:rsidP="00E8643C">
      <w:pPr>
        <w:pStyle w:val="ListParagraph"/>
        <w:jc w:val="center"/>
      </w:pPr>
    </w:p>
    <w:p w14:paraId="3E384D9F" w14:textId="642B59D8" w:rsidR="007A4C66" w:rsidRDefault="00FD79B7" w:rsidP="00E8643C">
      <w:pPr>
        <w:pStyle w:val="ListParagraph"/>
        <w:jc w:val="center"/>
      </w:pPr>
      <w:r>
        <w:rPr>
          <w:noProof/>
        </w:rPr>
        <w:lastRenderedPageBreak/>
        <w:drawing>
          <wp:inline distT="0" distB="0" distL="0" distR="0" wp14:anchorId="13E3678F" wp14:editId="16089AF7">
            <wp:extent cx="4514850" cy="800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4514850" cy="800100"/>
                    </a:xfrm>
                    <a:prstGeom prst="rect">
                      <a:avLst/>
                    </a:prstGeom>
                  </pic:spPr>
                </pic:pic>
              </a:graphicData>
            </a:graphic>
          </wp:inline>
        </w:drawing>
      </w:r>
    </w:p>
    <w:p w14:paraId="5117FB79" w14:textId="4A217044" w:rsidR="007A4C66" w:rsidRDefault="007A4C66" w:rsidP="00E8643C">
      <w:pPr>
        <w:pStyle w:val="ListParagraph"/>
        <w:jc w:val="center"/>
      </w:pPr>
      <w:r>
        <w:t>Equation 3.</w:t>
      </w:r>
      <w:r w:rsidR="001268CB">
        <w:t xml:space="preserve"> </w:t>
      </w:r>
      <w:r w:rsidR="00FD79B7">
        <w:t>Second</w:t>
      </w:r>
      <w:r w:rsidR="001268CB">
        <w:t xml:space="preserve"> Attempted Equation</w:t>
      </w:r>
    </w:p>
    <w:p w14:paraId="4309BA19" w14:textId="4AB84BD5" w:rsidR="008D2A02" w:rsidRDefault="008D2A02" w:rsidP="008D2A02"/>
    <w:p w14:paraId="7CFC6448" w14:textId="1345DC15" w:rsidR="00747609" w:rsidRDefault="00747609" w:rsidP="008D2A02"/>
    <w:p w14:paraId="7A18D12A" w14:textId="760666E1" w:rsidR="00747609" w:rsidRDefault="00747609" w:rsidP="008D2A02">
      <w:r>
        <w:t>Question 2</w:t>
      </w:r>
    </w:p>
    <w:p w14:paraId="171A43CD" w14:textId="3E52DE8F" w:rsidR="001D4F9E" w:rsidRDefault="001D4F9E" w:rsidP="001D4F9E">
      <w:pPr>
        <w:pStyle w:val="ListParagraph"/>
        <w:numPr>
          <w:ilvl w:val="0"/>
          <w:numId w:val="1"/>
        </w:numPr>
      </w:pPr>
      <w:r>
        <w:t>The least squares error for the given data is:</w:t>
      </w:r>
    </w:p>
    <w:p w14:paraId="7A05F8A8" w14:textId="5AEB7CA9" w:rsidR="001D4F9E" w:rsidRDefault="001D4F9E" w:rsidP="001D4F9E">
      <w:pPr>
        <w:pStyle w:val="ListParagraph"/>
        <w:numPr>
          <w:ilvl w:val="1"/>
          <w:numId w:val="1"/>
        </w:numPr>
      </w:pPr>
      <w:r>
        <w:t>Local Price [28.56335311]</w:t>
      </w:r>
    </w:p>
    <w:p w14:paraId="52214C6D" w14:textId="77777777" w:rsidR="001D4F9E" w:rsidRDefault="001D4F9E" w:rsidP="001D4F9E">
      <w:pPr>
        <w:pStyle w:val="ListParagraph"/>
        <w:numPr>
          <w:ilvl w:val="1"/>
          <w:numId w:val="1"/>
        </w:numPr>
      </w:pPr>
      <w:r>
        <w:t>Bathrooms [27.87238633]</w:t>
      </w:r>
    </w:p>
    <w:p w14:paraId="627DD420" w14:textId="77777777" w:rsidR="001D4F9E" w:rsidRDefault="001D4F9E" w:rsidP="001D4F9E">
      <w:pPr>
        <w:pStyle w:val="ListParagraph"/>
        <w:numPr>
          <w:ilvl w:val="1"/>
          <w:numId w:val="1"/>
        </w:numPr>
      </w:pPr>
      <w:r>
        <w:t>Land Area [107.38796413]</w:t>
      </w:r>
    </w:p>
    <w:p w14:paraId="103FCA5C" w14:textId="77777777" w:rsidR="001D4F9E" w:rsidRDefault="001D4F9E" w:rsidP="001D4F9E">
      <w:pPr>
        <w:pStyle w:val="ListParagraph"/>
        <w:numPr>
          <w:ilvl w:val="1"/>
          <w:numId w:val="1"/>
        </w:numPr>
      </w:pPr>
      <w:r>
        <w:t>Living area [29.09665536]</w:t>
      </w:r>
    </w:p>
    <w:p w14:paraId="7A42F320" w14:textId="77777777" w:rsidR="001D4F9E" w:rsidRDefault="001D4F9E" w:rsidP="001D4F9E">
      <w:pPr>
        <w:pStyle w:val="ListParagraph"/>
        <w:numPr>
          <w:ilvl w:val="1"/>
          <w:numId w:val="1"/>
        </w:numPr>
      </w:pPr>
      <w:r>
        <w:t># Garages [152.06157685]</w:t>
      </w:r>
    </w:p>
    <w:p w14:paraId="75760C4E" w14:textId="77777777" w:rsidR="001D4F9E" w:rsidRDefault="001D4F9E" w:rsidP="001D4F9E">
      <w:pPr>
        <w:pStyle w:val="ListParagraph"/>
        <w:numPr>
          <w:ilvl w:val="1"/>
          <w:numId w:val="1"/>
        </w:numPr>
      </w:pPr>
      <w:r>
        <w:t># Rooms [76.53857002]</w:t>
      </w:r>
    </w:p>
    <w:p w14:paraId="4CC30BF0" w14:textId="77777777" w:rsidR="001D4F9E" w:rsidRDefault="001D4F9E" w:rsidP="001D4F9E">
      <w:pPr>
        <w:pStyle w:val="ListParagraph"/>
        <w:numPr>
          <w:ilvl w:val="1"/>
          <w:numId w:val="1"/>
        </w:numPr>
      </w:pPr>
      <w:r>
        <w:t># Bedrooms [98.41039063]</w:t>
      </w:r>
    </w:p>
    <w:p w14:paraId="71ADDCE9" w14:textId="77777777" w:rsidR="001D4F9E" w:rsidRDefault="001D4F9E" w:rsidP="001D4F9E">
      <w:pPr>
        <w:pStyle w:val="ListParagraph"/>
        <w:numPr>
          <w:ilvl w:val="1"/>
          <w:numId w:val="1"/>
        </w:numPr>
      </w:pPr>
      <w:r>
        <w:t>Age of home [175.9450102]</w:t>
      </w:r>
    </w:p>
    <w:p w14:paraId="3600D7F9" w14:textId="77777777" w:rsidR="001D4F9E" w:rsidRDefault="001D4F9E" w:rsidP="001D4F9E">
      <w:pPr>
        <w:pStyle w:val="ListParagraph"/>
        <w:numPr>
          <w:ilvl w:val="1"/>
          <w:numId w:val="1"/>
        </w:numPr>
      </w:pPr>
      <w:r>
        <w:t>Construction type [187.49174768]</w:t>
      </w:r>
    </w:p>
    <w:p w14:paraId="596A32B6" w14:textId="77777777" w:rsidR="001D4F9E" w:rsidRDefault="001D4F9E" w:rsidP="001D4F9E">
      <w:pPr>
        <w:pStyle w:val="ListParagraph"/>
        <w:numPr>
          <w:ilvl w:val="1"/>
          <w:numId w:val="1"/>
        </w:numPr>
      </w:pPr>
      <w:r>
        <w:t>Architecture type [193.16061475]</w:t>
      </w:r>
    </w:p>
    <w:p w14:paraId="6EA5BBE6" w14:textId="0C30E301" w:rsidR="00747609" w:rsidRDefault="001D4F9E" w:rsidP="001D4F9E">
      <w:pPr>
        <w:pStyle w:val="ListParagraph"/>
        <w:numPr>
          <w:ilvl w:val="1"/>
          <w:numId w:val="1"/>
        </w:numPr>
      </w:pPr>
      <w:r>
        <w:t xml:space="preserve"># </w:t>
      </w:r>
      <w:proofErr w:type="gramStart"/>
      <w:r>
        <w:t>Fire places</w:t>
      </w:r>
      <w:proofErr w:type="gramEnd"/>
      <w:r>
        <w:t xml:space="preserve"> [146.84583124]</w:t>
      </w:r>
    </w:p>
    <w:p w14:paraId="4A8142AD" w14:textId="10BCFE45" w:rsidR="001D4F9E" w:rsidRDefault="001D4F9E" w:rsidP="001D4F9E">
      <w:pPr>
        <w:pStyle w:val="ListParagraph"/>
        <w:numPr>
          <w:ilvl w:val="0"/>
          <w:numId w:val="1"/>
        </w:numPr>
      </w:pPr>
      <w:r>
        <w:t>The number of bathrooms has the largest effect on price. The smaller least square error indicates the larger effect on the price. You can justify this reasoning by looking at the data. You can see that when the number of bathrooms increase there is a large price increase compared to other houses with similar properties but less bathrooms</w:t>
      </w:r>
    </w:p>
    <w:p w14:paraId="3A69F223" w14:textId="27E6908B" w:rsidR="001D4F9E" w:rsidRDefault="001D4F9E" w:rsidP="001D4F9E">
      <w:pPr>
        <w:pStyle w:val="ListParagraph"/>
        <w:numPr>
          <w:ilvl w:val="0"/>
          <w:numId w:val="1"/>
        </w:numPr>
      </w:pPr>
      <w:r>
        <w:t xml:space="preserve">The Architecture type has the least effect on price. The smaller least square error indicates the smaller effect on the price. </w:t>
      </w:r>
      <w:r w:rsidR="00240E97">
        <w:t xml:space="preserve">You can justify this reasoning by looking at the data. You can see that when the number </w:t>
      </w:r>
      <w:r w:rsidR="00240E97">
        <w:t>for architecture type</w:t>
      </w:r>
      <w:r w:rsidR="00240E97">
        <w:t xml:space="preserve"> increase there is </w:t>
      </w:r>
      <w:r w:rsidR="00240E97">
        <w:t xml:space="preserve">no noticeable </w:t>
      </w:r>
      <w:r w:rsidR="00240E97">
        <w:t xml:space="preserve">price </w:t>
      </w:r>
      <w:r w:rsidR="00240E97">
        <w:t>change</w:t>
      </w:r>
      <w:r w:rsidR="00240E97">
        <w:t xml:space="preserve"> compared to other houses with similar properties but </w:t>
      </w:r>
      <w:r w:rsidR="00240E97">
        <w:t>lower architecture type.</w:t>
      </w:r>
    </w:p>
    <w:p w14:paraId="5343FCE9" w14:textId="7EA6662F" w:rsidR="00240E97" w:rsidRDefault="00240E97" w:rsidP="00240E97">
      <w:r>
        <w:t>Question 3</w:t>
      </w:r>
    </w:p>
    <w:p w14:paraId="50AB1741" w14:textId="71A90F4F" w:rsidR="001268CB" w:rsidRDefault="001268CB" w:rsidP="001268CB">
      <w:pPr>
        <w:pStyle w:val="ListParagraph"/>
        <w:numPr>
          <w:ilvl w:val="0"/>
          <w:numId w:val="3"/>
        </w:numPr>
      </w:pPr>
      <w:r>
        <w:t xml:space="preserve">I did not need a bias function to </w:t>
      </w:r>
      <w:r w:rsidR="00514D57">
        <w:t>find the weight</w:t>
      </w:r>
    </w:p>
    <w:p w14:paraId="6F5D9A3B" w14:textId="53045164" w:rsidR="001268CB" w:rsidRDefault="00514D57" w:rsidP="001268CB">
      <w:pPr>
        <w:pStyle w:val="ListParagraph"/>
        <w:numPr>
          <w:ilvl w:val="0"/>
          <w:numId w:val="3"/>
        </w:numPr>
      </w:pPr>
      <w:r>
        <w:t>In question 1 I was to model based off an equation while in question 3 I was to model based off and equ</w:t>
      </w:r>
      <w:r w:rsidR="00DC7078">
        <w:t>ation and use weights to better fit my data to the equations</w:t>
      </w:r>
    </w:p>
    <w:p w14:paraId="67B3529A" w14:textId="77777777" w:rsidR="00DC7078" w:rsidRDefault="00DC7078" w:rsidP="00DC7078">
      <w:pPr>
        <w:ind w:left="360"/>
      </w:pPr>
    </w:p>
    <w:p w14:paraId="1498CBB4" w14:textId="44CB7143" w:rsidR="001268CB" w:rsidRDefault="001268CB" w:rsidP="00240E97"/>
    <w:p w14:paraId="4BC4EC02" w14:textId="77777777" w:rsidR="001268CB" w:rsidRDefault="001268CB" w:rsidP="00240E97"/>
    <w:p w14:paraId="67ED32CC" w14:textId="0FACCCFF" w:rsidR="00240E97" w:rsidRDefault="001268CB" w:rsidP="00544CEA">
      <w:pPr>
        <w:jc w:val="center"/>
      </w:pPr>
      <w:r>
        <w:rPr>
          <w:noProof/>
        </w:rPr>
        <w:lastRenderedPageBreak/>
        <w:drawing>
          <wp:inline distT="0" distB="0" distL="0" distR="0" wp14:anchorId="50A852FF" wp14:editId="6484D561">
            <wp:extent cx="4658409" cy="3618230"/>
            <wp:effectExtent l="0" t="0" r="889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3"/>
                    <a:stretch>
                      <a:fillRect/>
                    </a:stretch>
                  </pic:blipFill>
                  <pic:spPr>
                    <a:xfrm>
                      <a:off x="0" y="0"/>
                      <a:ext cx="4660473" cy="3619833"/>
                    </a:xfrm>
                    <a:prstGeom prst="rect">
                      <a:avLst/>
                    </a:prstGeom>
                  </pic:spPr>
                </pic:pic>
              </a:graphicData>
            </a:graphic>
          </wp:inline>
        </w:drawing>
      </w:r>
    </w:p>
    <w:p w14:paraId="73411ED6" w14:textId="689B3A97" w:rsidR="00544CEA" w:rsidRDefault="00544CEA" w:rsidP="00544CEA">
      <w:pPr>
        <w:jc w:val="center"/>
      </w:pPr>
      <w:r>
        <w:t xml:space="preserve">Figure 6. Test Data Compared </w:t>
      </w:r>
      <w:proofErr w:type="gramStart"/>
      <w:r>
        <w:t>To</w:t>
      </w:r>
      <w:proofErr w:type="gramEnd"/>
      <w:r>
        <w:t xml:space="preserve"> Weight Based Equations</w:t>
      </w:r>
    </w:p>
    <w:sectPr w:rsidR="00544C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E089F"/>
    <w:multiLevelType w:val="hybridMultilevel"/>
    <w:tmpl w:val="E604D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A4529"/>
    <w:multiLevelType w:val="hybridMultilevel"/>
    <w:tmpl w:val="CD5E11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D47337"/>
    <w:multiLevelType w:val="hybridMultilevel"/>
    <w:tmpl w:val="9FCA9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189749">
    <w:abstractNumId w:val="1"/>
  </w:num>
  <w:num w:numId="2" w16cid:durableId="1003977140">
    <w:abstractNumId w:val="2"/>
  </w:num>
  <w:num w:numId="3" w16cid:durableId="998268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LE0MDExMTc3MzdW0lEKTi0uzszPAykwrAUAyZuXYSwAAAA="/>
  </w:docVars>
  <w:rsids>
    <w:rsidRoot w:val="008D2A02"/>
    <w:rsid w:val="001268CB"/>
    <w:rsid w:val="00161425"/>
    <w:rsid w:val="001D4F9E"/>
    <w:rsid w:val="00240E97"/>
    <w:rsid w:val="002C3530"/>
    <w:rsid w:val="002E010D"/>
    <w:rsid w:val="003009FC"/>
    <w:rsid w:val="004844E5"/>
    <w:rsid w:val="00514D57"/>
    <w:rsid w:val="00544CEA"/>
    <w:rsid w:val="00747609"/>
    <w:rsid w:val="007A4C66"/>
    <w:rsid w:val="008D2A02"/>
    <w:rsid w:val="009C625F"/>
    <w:rsid w:val="00AD0F1E"/>
    <w:rsid w:val="00D808DB"/>
    <w:rsid w:val="00D852F4"/>
    <w:rsid w:val="00D90A11"/>
    <w:rsid w:val="00DC7078"/>
    <w:rsid w:val="00E8643C"/>
    <w:rsid w:val="00FD7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EF173"/>
  <w15:chartTrackingRefBased/>
  <w15:docId w15:val="{8E5F7CA0-CB20-4FB5-ACAD-73CF3C9A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F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9</TotalTime>
  <Pages>5</Pages>
  <Words>441</Words>
  <Characters>25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sintaffar, Alex</dc:creator>
  <cp:keywords/>
  <dc:description/>
  <cp:lastModifiedBy>Sensintaffar, Alex</cp:lastModifiedBy>
  <cp:revision>8</cp:revision>
  <dcterms:created xsi:type="dcterms:W3CDTF">2022-09-16T15:15:00Z</dcterms:created>
  <dcterms:modified xsi:type="dcterms:W3CDTF">2022-09-17T03:34:00Z</dcterms:modified>
</cp:coreProperties>
</file>